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709BFD39" w14:textId="77777777" w:rsidR="004153B5" w:rsidRDefault="00E819E3" w:rsidP="008F56DB">
      <w:pPr>
        <w:ind w:right="377"/>
      </w:pPr>
      <w:r>
        <w:t>Wydział Chemii</w:t>
      </w:r>
    </w:p>
    <w:p w14:paraId="2E05A1E0" w14:textId="2519FA17" w:rsidR="004153B5" w:rsidRDefault="00E819E3" w:rsidP="008F56DB">
      <w:pPr>
        <w:ind w:right="377"/>
      </w:pPr>
      <w:r>
        <w:t>Uniwersytet Jagielloński</w:t>
      </w:r>
    </w:p>
    <w:p w14:paraId="0D35FF0F" w14:textId="5EEB2D3D" w:rsidR="008F56DB" w:rsidRPr="00061F53" w:rsidRDefault="008F56DB" w:rsidP="008F56DB">
      <w:pPr>
        <w:ind w:right="377"/>
      </w:pPr>
      <w:r w:rsidRPr="00061F53">
        <w:t xml:space="preserve">ul. </w:t>
      </w:r>
      <w:r>
        <w:t>Gronostajowa 2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30F05871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</w:t>
      </w:r>
      <w:r w:rsidR="002F093E">
        <w:rPr>
          <w:b/>
        </w:rPr>
        <w:t>student</w:t>
      </w:r>
      <w:r>
        <w:rPr>
          <w:b/>
        </w:rPr>
        <w:t>)</w:t>
      </w:r>
    </w:p>
    <w:p w14:paraId="340D588C" w14:textId="12684681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  <w:r w:rsidR="0030286B">
        <w:rPr>
          <w:b/>
        </w:rPr>
        <w:t xml:space="preserve"> 23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7E764CE6" w14:textId="7DA1A8B4" w:rsidR="008F56DB" w:rsidRDefault="008F56DB" w:rsidP="009C36D3">
      <w:pPr>
        <w:ind w:right="377"/>
        <w:rPr>
          <w:b/>
          <w:i/>
        </w:rPr>
      </w:pPr>
      <w:r w:rsidRPr="009C36D3">
        <w:rPr>
          <w:bCs/>
          <w:iCs/>
        </w:rPr>
        <w:t>stypendysta (</w:t>
      </w:r>
      <w:r w:rsidR="002F093E">
        <w:rPr>
          <w:bCs/>
          <w:iCs/>
        </w:rPr>
        <w:t>stude</w:t>
      </w:r>
      <w:r w:rsidRPr="009C36D3">
        <w:rPr>
          <w:bCs/>
          <w:iCs/>
        </w:rPr>
        <w:t xml:space="preserve">nt) do realizacji zadań z projektu OPUS </w:t>
      </w:r>
      <w:r w:rsidR="0030286B" w:rsidRPr="009C36D3">
        <w:rPr>
          <w:bCs/>
          <w:iCs/>
        </w:rPr>
        <w:t xml:space="preserve">23 </w:t>
      </w:r>
      <w:r w:rsidRPr="009C36D3">
        <w:rPr>
          <w:bCs/>
          <w:iCs/>
        </w:rPr>
        <w:t>pt.</w:t>
      </w:r>
      <w:r w:rsidRPr="009C36D3">
        <w:rPr>
          <w:b/>
          <w:i/>
        </w:rPr>
        <w:t xml:space="preserve"> </w:t>
      </w:r>
      <w:r w:rsidR="009C36D3">
        <w:rPr>
          <w:b/>
          <w:i/>
        </w:rPr>
        <w:t>„</w:t>
      </w:r>
      <w:r w:rsidR="009C36D3" w:rsidRPr="009C36D3">
        <w:rPr>
          <w:b/>
          <w:i/>
        </w:rPr>
        <w:t xml:space="preserve">Powłoki </w:t>
      </w:r>
      <w:proofErr w:type="spellStart"/>
      <w:r w:rsidR="009C36D3" w:rsidRPr="009C36D3">
        <w:rPr>
          <w:b/>
          <w:i/>
        </w:rPr>
        <w:t>fotokatalityczne</w:t>
      </w:r>
      <w:proofErr w:type="spellEnd"/>
      <w:r w:rsidR="009C36D3" w:rsidRPr="009C36D3">
        <w:rPr>
          <w:b/>
          <w:i/>
        </w:rPr>
        <w:t xml:space="preserve"> i </w:t>
      </w:r>
      <w:proofErr w:type="spellStart"/>
      <w:r w:rsidR="009C36D3" w:rsidRPr="009C36D3">
        <w:rPr>
          <w:b/>
          <w:i/>
        </w:rPr>
        <w:t>fotoelektrokatalityczne</w:t>
      </w:r>
      <w:proofErr w:type="spellEnd"/>
      <w:r w:rsidR="009C36D3" w:rsidRPr="009C36D3">
        <w:rPr>
          <w:b/>
          <w:i/>
        </w:rPr>
        <w:t xml:space="preserve"> o</w:t>
      </w:r>
      <w:r w:rsidR="009C36D3">
        <w:rPr>
          <w:b/>
          <w:i/>
        </w:rPr>
        <w:t xml:space="preserve"> </w:t>
      </w:r>
      <w:r w:rsidR="009C36D3" w:rsidRPr="009C36D3">
        <w:rPr>
          <w:b/>
          <w:i/>
        </w:rPr>
        <w:t>gradientowo zmiennym składzie</w:t>
      </w:r>
      <w:r w:rsidR="009C36D3">
        <w:rPr>
          <w:b/>
          <w:i/>
        </w:rPr>
        <w:t>”</w:t>
      </w:r>
    </w:p>
    <w:p w14:paraId="3F8E894C" w14:textId="77777777" w:rsidR="008610DA" w:rsidRDefault="008610DA" w:rsidP="009C36D3">
      <w:pPr>
        <w:ind w:right="377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7E5CCB26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</w:t>
      </w:r>
      <w:r w:rsidR="002F093E">
        <w:t>studenci</w:t>
      </w:r>
      <w:r>
        <w:t xml:space="preserve"> </w:t>
      </w:r>
      <w:r w:rsidR="004153B5">
        <w:t>w</w:t>
      </w:r>
      <w:r>
        <w:t>ydziałów chemicznych lub przyrodniczych, któr</w:t>
      </w:r>
      <w:r w:rsidR="00A613CD">
        <w:t>z</w:t>
      </w:r>
      <w:r>
        <w:t xml:space="preserve">y będą </w:t>
      </w:r>
      <w:r w:rsidR="002F093E">
        <w:t>posiadać status studenta</w:t>
      </w:r>
      <w:r w:rsidR="004606F1">
        <w:t xml:space="preserve"> </w:t>
      </w:r>
      <w:r w:rsidR="002F093E">
        <w:t>w</w:t>
      </w:r>
      <w:r>
        <w:t xml:space="preserve"> rok</w:t>
      </w:r>
      <w:r w:rsidR="002F093E">
        <w:t>u</w:t>
      </w:r>
      <w:r>
        <w:t xml:space="preserve"> akademicki</w:t>
      </w:r>
      <w:r w:rsidR="002F093E">
        <w:t>m</w:t>
      </w:r>
      <w:r>
        <w:t xml:space="preserve"> 202</w:t>
      </w:r>
      <w:r w:rsidR="003326FD">
        <w:t>3</w:t>
      </w:r>
      <w:r>
        <w:t>/202</w:t>
      </w:r>
      <w:r w:rsidR="003326FD">
        <w:t>4</w:t>
      </w:r>
      <w:r>
        <w:t xml:space="preserve"> </w:t>
      </w:r>
      <w:r w:rsidRPr="00074F5B">
        <w:t>oraz odpowiadają następującym kryteriom kwalifikacyjnym:</w:t>
      </w:r>
    </w:p>
    <w:p w14:paraId="7F02106A" w14:textId="2D32B614" w:rsidR="003B6E48" w:rsidRDefault="002F093E" w:rsidP="008F56DB">
      <w:pPr>
        <w:numPr>
          <w:ilvl w:val="0"/>
          <w:numId w:val="17"/>
        </w:numPr>
        <w:ind w:right="377"/>
        <w:jc w:val="both"/>
      </w:pPr>
      <w:r>
        <w:t>licencjat lub tytuł inżyniera</w:t>
      </w:r>
      <w:r w:rsidR="005F1A02">
        <w:t xml:space="preserve"> z chemii lub </w:t>
      </w:r>
      <w:r w:rsidR="007B6AE2">
        <w:t>dyscyplin pokrewnych</w:t>
      </w:r>
    </w:p>
    <w:p w14:paraId="46A55DC3" w14:textId="45650CED" w:rsidR="001F5078" w:rsidRDefault="001F5078" w:rsidP="008F56DB">
      <w:pPr>
        <w:numPr>
          <w:ilvl w:val="0"/>
          <w:numId w:val="17"/>
        </w:numPr>
        <w:ind w:right="377"/>
        <w:jc w:val="both"/>
      </w:pPr>
      <w:r w:rsidRPr="001F5078">
        <w:t>znajomość chemii nieorganicznej</w:t>
      </w:r>
    </w:p>
    <w:p w14:paraId="7BA51788" w14:textId="0D7FE773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dobra znajomość języka angielskiego w mowie i piśmie,</w:t>
      </w:r>
    </w:p>
    <w:p w14:paraId="0784C54E" w14:textId="31C9149F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silna motywacja do pracy naukowej, kreatywność w rozwiązywaniu problemów, umiejętność pracy w zespole</w:t>
      </w:r>
      <w:r w:rsidR="009A2996">
        <w:t>.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7C7C24AC" w14:textId="106311AA" w:rsidR="005B0BF9" w:rsidRPr="003C528E" w:rsidRDefault="007A4080" w:rsidP="00E37FE8">
      <w:pPr>
        <w:shd w:val="clear" w:color="auto" w:fill="FFFFFF"/>
        <w:ind w:right="377"/>
        <w:jc w:val="both"/>
      </w:pPr>
      <w:r w:rsidRPr="003C528E">
        <w:t xml:space="preserve">Celem niniejszego projektu jest opracowanie </w:t>
      </w:r>
      <w:proofErr w:type="spellStart"/>
      <w:r w:rsidRPr="003C528E">
        <w:t>fotoaktywnych</w:t>
      </w:r>
      <w:proofErr w:type="spellEnd"/>
      <w:r w:rsidRPr="003C528E">
        <w:t xml:space="preserve"> powłok o gradientowo zmiennym składzie, które sprzyjałyby lepszej separacji </w:t>
      </w:r>
      <w:proofErr w:type="spellStart"/>
      <w:r w:rsidRPr="003C528E">
        <w:t>fotoindukowanych</w:t>
      </w:r>
      <w:proofErr w:type="spellEnd"/>
      <w:r w:rsidRPr="003C528E">
        <w:t xml:space="preserve"> ładunków. </w:t>
      </w:r>
      <w:r w:rsidR="006329ED" w:rsidRPr="003C528E">
        <w:t>Synteza powłok prowadzona będzie różnymi technikami, spośród których najbardziej</w:t>
      </w:r>
      <w:r w:rsidR="00D24269" w:rsidRPr="003C528E">
        <w:t xml:space="preserve"> </w:t>
      </w:r>
      <w:r w:rsidR="006329ED" w:rsidRPr="003C528E">
        <w:t>obiecujące wydają się techniki mokre, w tym rozwijana przez grupę profesora Minoru</w:t>
      </w:r>
      <w:r w:rsidR="00D24269" w:rsidRPr="003C528E">
        <w:t xml:space="preserve"> </w:t>
      </w:r>
      <w:proofErr w:type="spellStart"/>
      <w:r w:rsidR="006329ED" w:rsidRPr="003C528E">
        <w:t>Mizuhaty</w:t>
      </w:r>
      <w:proofErr w:type="spellEnd"/>
      <w:r w:rsidR="006329ED" w:rsidRPr="003C528E">
        <w:t xml:space="preserve"> z Kobe metoda </w:t>
      </w:r>
      <w:proofErr w:type="spellStart"/>
      <w:r w:rsidR="006329ED" w:rsidRPr="00B7453F">
        <w:rPr>
          <w:i/>
          <w:iCs/>
        </w:rPr>
        <w:t>liquid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phase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deposition</w:t>
      </w:r>
      <w:proofErr w:type="spellEnd"/>
      <w:r w:rsidR="006329ED" w:rsidRPr="003C528E">
        <w:t xml:space="preserve"> (LPD).</w:t>
      </w:r>
      <w:r w:rsidR="00E37FE8" w:rsidRPr="003C528E">
        <w:t xml:space="preserve"> Powłoki testowane będą pod kątem ich zastosowań w procesach konwersji energii słonecznej, jak również w innych procesach </w:t>
      </w:r>
      <w:proofErr w:type="spellStart"/>
      <w:r w:rsidR="00E37FE8" w:rsidRPr="003C528E">
        <w:t>fotokatalitycznych</w:t>
      </w:r>
      <w:proofErr w:type="spellEnd"/>
      <w:r w:rsidR="00E37FE8" w:rsidRPr="003C528E">
        <w:t xml:space="preserve"> zorientowanych na reakcje utleniania (np. degradacja zanieczyszczeń) oraz reakcje redukcji (np. synteza związków organicznych).</w:t>
      </w:r>
      <w:r w:rsidR="006329ED" w:rsidRPr="003C528E">
        <w:t xml:space="preserve"> </w:t>
      </w:r>
      <w:r w:rsidR="00CE41D9" w:rsidRPr="003C528E">
        <w:t xml:space="preserve">Więcej szczegółów projektu można znaleźć na stronie </w:t>
      </w:r>
      <w:hyperlink r:id="rId11" w:history="1">
        <w:r w:rsidR="005660E2" w:rsidRPr="003C528E">
          <w:rPr>
            <w:rStyle w:val="Hipercze"/>
            <w:color w:val="auto"/>
          </w:rPr>
          <w:t>https://fotokataliza.pl/opus-23-2/</w:t>
        </w:r>
      </w:hyperlink>
      <w:r w:rsidR="005660E2" w:rsidRPr="003C528E">
        <w:t>.</w:t>
      </w:r>
    </w:p>
    <w:p w14:paraId="0A27F233" w14:textId="5E962D31" w:rsidR="008F56DB" w:rsidRPr="00806A6A" w:rsidRDefault="008F56DB" w:rsidP="007A4080">
      <w:pPr>
        <w:shd w:val="clear" w:color="auto" w:fill="FFFFFF"/>
        <w:ind w:right="377"/>
        <w:jc w:val="both"/>
      </w:pPr>
      <w:r w:rsidRPr="003C528E">
        <w:t xml:space="preserve">Do obowiązków </w:t>
      </w:r>
      <w:r w:rsidR="009A2996">
        <w:t>studenta</w:t>
      </w:r>
      <w:r w:rsidRPr="003C528E">
        <w:t xml:space="preserve"> będzie należało prowadzenie badań przewidzianych w projekcie</w:t>
      </w:r>
      <w:r w:rsidRPr="00806A6A">
        <w:t>, a w szczególności:</w:t>
      </w:r>
    </w:p>
    <w:p w14:paraId="0429DEE4" w14:textId="1FECF4E5" w:rsidR="00390A19" w:rsidRPr="00806A6A" w:rsidRDefault="009A2996" w:rsidP="00C11CA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ynteza</w:t>
      </w:r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969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radientowych </w:t>
      </w:r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włok </w:t>
      </w:r>
      <w:proofErr w:type="spellStart"/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>fotokatalityczny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ich charakterystyka i testy aktywności</w:t>
      </w:r>
      <w:r w:rsidR="008F56DB" w:rsidRPr="00806A6A">
        <w:rPr>
          <w:rFonts w:ascii="Times New Roman" w:hAnsi="Times New Roman" w:cs="Times New Roman"/>
          <w:sz w:val="24"/>
          <w:szCs w:val="24"/>
        </w:rPr>
        <w:t>;</w:t>
      </w:r>
    </w:p>
    <w:p w14:paraId="78C40024" w14:textId="02E98FBF" w:rsidR="00390A19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Opraco</w:t>
      </w:r>
      <w:r w:rsidR="00CD17CC">
        <w:rPr>
          <w:rFonts w:ascii="Times New Roman" w:hAnsi="Times New Roman" w:cs="Times New Roman"/>
          <w:sz w:val="24"/>
          <w:szCs w:val="24"/>
        </w:rPr>
        <w:t>wy</w:t>
      </w:r>
      <w:r w:rsidRPr="00806A6A">
        <w:rPr>
          <w:rFonts w:ascii="Times New Roman" w:hAnsi="Times New Roman" w:cs="Times New Roman"/>
          <w:sz w:val="24"/>
          <w:szCs w:val="24"/>
        </w:rPr>
        <w:t>wanie i analiza wyników, przygotowywanie raportów cząstkowych;</w:t>
      </w: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lastRenderedPageBreak/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A7F3F95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4170F5">
        <w:t>list motywacyjny</w:t>
      </w:r>
      <w:r w:rsidR="008F56DB" w:rsidRPr="006828AA">
        <w:t xml:space="preserve"> </w:t>
      </w:r>
    </w:p>
    <w:p w14:paraId="2D2BD657" w14:textId="0DED50F6" w:rsidR="008F56DB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6447966D" w14:textId="3F3BFCAA" w:rsidR="00A7041A" w:rsidRDefault="00A7041A" w:rsidP="008F56DB">
      <w:pPr>
        <w:shd w:val="clear" w:color="auto" w:fill="FFFFFF"/>
        <w:ind w:right="377"/>
        <w:jc w:val="both"/>
      </w:pPr>
      <w:r>
        <w:t xml:space="preserve">3) </w:t>
      </w:r>
      <w:r w:rsidR="002D00AE" w:rsidRPr="002D00AE">
        <w:t xml:space="preserve">dyplom ukończenia studiów </w:t>
      </w:r>
      <w:r w:rsidR="009A2996">
        <w:t>pierwszego stopnia</w:t>
      </w:r>
      <w:r w:rsidR="00FC591A">
        <w:t xml:space="preserve"> (dopuszcza się uzupełnienie tego dokumentu w terminie do 30 dni licząc od terminu składania wniosku)</w:t>
      </w:r>
    </w:p>
    <w:p w14:paraId="05CA9503" w14:textId="05559EA9" w:rsidR="008F56DB" w:rsidRPr="006828AA" w:rsidRDefault="009A2996" w:rsidP="008F56DB">
      <w:pPr>
        <w:shd w:val="clear" w:color="auto" w:fill="FFFFFF"/>
        <w:ind w:right="377"/>
        <w:jc w:val="both"/>
      </w:pPr>
      <w:r>
        <w:t>4</w:t>
      </w:r>
      <w:r w:rsidR="008F56DB" w:rsidRPr="006828AA">
        <w:t>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6C4C95A4" w14:textId="0FACCA41" w:rsidR="00C9528B" w:rsidRPr="008610DA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</w:t>
      </w:r>
      <w:r w:rsidR="008610DA">
        <w:t xml:space="preserve">prof. </w:t>
      </w:r>
      <w:r>
        <w:t xml:space="preserve">dr hab. </w:t>
      </w:r>
      <w:r w:rsidR="008610DA" w:rsidRPr="008610DA">
        <w:t>Wojc</w:t>
      </w:r>
      <w:r w:rsidR="008610DA">
        <w:t xml:space="preserve">iechem </w:t>
      </w:r>
      <w:proofErr w:type="spellStart"/>
      <w:r w:rsidR="00C9528B">
        <w:t>Macykiem</w:t>
      </w:r>
      <w:proofErr w:type="spellEnd"/>
      <w:r w:rsidRPr="008610DA">
        <w:t xml:space="preserve">, </w:t>
      </w:r>
      <w:r w:rsidR="00C9528B">
        <w:t>wojciech.macyk@uj.edu.pl</w:t>
      </w:r>
    </w:p>
    <w:p w14:paraId="5AE420E2" w14:textId="77777777" w:rsidR="00C9528B" w:rsidRDefault="00C9528B" w:rsidP="008F56DB">
      <w:pPr>
        <w:shd w:val="clear" w:color="auto" w:fill="FFFFFF"/>
        <w:ind w:right="377"/>
        <w:jc w:val="both"/>
      </w:pPr>
    </w:p>
    <w:p w14:paraId="06BD712C" w14:textId="2CBDD422" w:rsidR="008F56DB" w:rsidRPr="006828AA" w:rsidRDefault="009A2996" w:rsidP="008F56DB">
      <w:pPr>
        <w:shd w:val="clear" w:color="auto" w:fill="FFFFFF"/>
        <w:ind w:right="377"/>
        <w:jc w:val="both"/>
      </w:pPr>
      <w:r>
        <w:t>Stypendysta</w:t>
      </w:r>
      <w:r w:rsidR="008F56DB" w:rsidRPr="006828AA">
        <w:t xml:space="preserve"> w czasie obowiązywania umowy będzie otrzymywał stypendium w wysokości </w:t>
      </w:r>
      <w:r w:rsidR="00B87796">
        <w:t xml:space="preserve">minimum </w:t>
      </w:r>
      <w:r>
        <w:t>1</w:t>
      </w:r>
      <w:r w:rsidR="00334232">
        <w:t>0</w:t>
      </w:r>
      <w:r w:rsidR="008F56DB" w:rsidRPr="00307328">
        <w:t>00 zł</w:t>
      </w:r>
      <w:r w:rsidR="008F56DB" w:rsidRPr="006828AA">
        <w:t xml:space="preserve"> miesięcznie wypłacane </w:t>
      </w:r>
      <w:r w:rsidR="008F56DB" w:rsidRPr="007116B0">
        <w:t xml:space="preserve">od 1 </w:t>
      </w:r>
      <w:r w:rsidR="00C969E5">
        <w:t>października</w:t>
      </w:r>
      <w:r w:rsidR="008F56DB" w:rsidRPr="007116B0">
        <w:t xml:space="preserve"> 202</w:t>
      </w:r>
      <w:r w:rsidR="00C969E5">
        <w:t>4</w:t>
      </w:r>
      <w:r w:rsidR="00EC585B">
        <w:t xml:space="preserve"> (przez okres </w:t>
      </w:r>
      <w:r w:rsidR="00CA2E32">
        <w:t>nie mniejszy niż 7</w:t>
      </w:r>
      <w:r w:rsidR="00EC585B">
        <w:t xml:space="preserve"> miesięcy)</w:t>
      </w:r>
      <w:r w:rsidR="008F56DB" w:rsidRPr="007116B0">
        <w:t>.</w:t>
      </w:r>
      <w:r w:rsidR="008F56DB" w:rsidRPr="006828AA">
        <w:t xml:space="preserve"> </w:t>
      </w:r>
      <w:r w:rsidR="008F56DB">
        <w:t xml:space="preserve">Warunkiem otrzymania stypendium jest posiadanie statusu </w:t>
      </w:r>
      <w:r>
        <w:t>stude</w:t>
      </w:r>
      <w:r w:rsidR="008F56DB">
        <w:t>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Komisja Konkursowa zastrzega sobie prawo: </w:t>
      </w:r>
    </w:p>
    <w:p w14:paraId="2A377886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owiadomienia o podjętej decyzji w sprawie obsadzenia stanowiska jedynie wybranego kandydata. </w:t>
      </w:r>
    </w:p>
    <w:p w14:paraId="78CA426B" w14:textId="419609D6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</w:t>
      </w:r>
      <w:r w:rsidR="006049EA">
        <w:t xml:space="preserve">zamknięcia konkursu bez </w:t>
      </w:r>
      <w:r w:rsidR="00121F81">
        <w:t>rozstrzygnięcia</w:t>
      </w:r>
      <w:r w:rsidRPr="00CD17CC">
        <w:t xml:space="preserve">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130D1239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Termin składania zgłoszeń upływa z dniem </w:t>
      </w:r>
      <w:r w:rsidR="00CA2E32">
        <w:rPr>
          <w:b/>
          <w:bCs/>
        </w:rPr>
        <w:t>2</w:t>
      </w:r>
      <w:r w:rsidR="006C4CBB">
        <w:rPr>
          <w:b/>
          <w:bCs/>
        </w:rPr>
        <w:t>1</w:t>
      </w:r>
      <w:r w:rsidRPr="007116B0">
        <w:rPr>
          <w:b/>
          <w:bCs/>
        </w:rPr>
        <w:t>.</w:t>
      </w:r>
      <w:r w:rsidR="006C4CBB">
        <w:rPr>
          <w:b/>
          <w:bCs/>
        </w:rPr>
        <w:t>06</w:t>
      </w:r>
      <w:r w:rsidRPr="007116B0">
        <w:rPr>
          <w:b/>
          <w:bCs/>
        </w:rPr>
        <w:t>.202</w:t>
      </w:r>
      <w:r w:rsidR="006C4CBB">
        <w:rPr>
          <w:b/>
          <w:bCs/>
        </w:rPr>
        <w:t>4</w:t>
      </w:r>
      <w:r w:rsidRPr="007116B0">
        <w:rPr>
          <w:b/>
          <w:bCs/>
        </w:rPr>
        <w:t>.</w:t>
      </w:r>
    </w:p>
    <w:p w14:paraId="557C5FCF" w14:textId="625405AC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 xml:space="preserve">Rozmowa kwalifikacyjna przewidziana jest w dniu </w:t>
      </w:r>
      <w:r w:rsidR="00CA2E32">
        <w:rPr>
          <w:b/>
          <w:bCs/>
        </w:rPr>
        <w:t>2</w:t>
      </w:r>
      <w:r w:rsidR="002C6608">
        <w:rPr>
          <w:b/>
          <w:bCs/>
        </w:rPr>
        <w:t>6</w:t>
      </w:r>
      <w:r w:rsidRPr="007116B0">
        <w:rPr>
          <w:b/>
          <w:bCs/>
        </w:rPr>
        <w:t>.</w:t>
      </w:r>
      <w:r w:rsidR="002C6608">
        <w:rPr>
          <w:b/>
          <w:bCs/>
        </w:rPr>
        <w:t>06</w:t>
      </w:r>
      <w:r w:rsidRPr="007116B0">
        <w:rPr>
          <w:b/>
          <w:bCs/>
        </w:rPr>
        <w:t>.202</w:t>
      </w:r>
      <w:r w:rsidR="00F71837">
        <w:rPr>
          <w:b/>
          <w:bCs/>
        </w:rPr>
        <w:t>4</w:t>
      </w:r>
      <w:r w:rsidRPr="007116B0">
        <w:rPr>
          <w:b/>
          <w:bCs/>
        </w:rPr>
        <w:t>.</w:t>
      </w:r>
    </w:p>
    <w:p w14:paraId="1F746B55" w14:textId="06F7F542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Rozstrzygnięcie konkursu nastąpi do dnia </w:t>
      </w:r>
      <w:r w:rsidR="00FC591A">
        <w:rPr>
          <w:b/>
          <w:bCs/>
        </w:rPr>
        <w:t>2</w:t>
      </w:r>
      <w:r w:rsidR="00F71837">
        <w:rPr>
          <w:b/>
          <w:bCs/>
        </w:rPr>
        <w:t>8</w:t>
      </w:r>
      <w:r w:rsidRPr="007116B0">
        <w:rPr>
          <w:b/>
          <w:bCs/>
        </w:rPr>
        <w:t>.</w:t>
      </w:r>
      <w:r w:rsidR="00F71837">
        <w:rPr>
          <w:b/>
          <w:bCs/>
        </w:rPr>
        <w:t>06</w:t>
      </w:r>
      <w:r w:rsidR="00CA2E32">
        <w:rPr>
          <w:b/>
          <w:bCs/>
        </w:rPr>
        <w:t>.</w:t>
      </w:r>
      <w:r w:rsidRPr="007116B0">
        <w:rPr>
          <w:b/>
          <w:bCs/>
        </w:rPr>
        <w:t>202</w:t>
      </w:r>
      <w:r w:rsidR="00F71837">
        <w:rPr>
          <w:b/>
          <w:bCs/>
        </w:rPr>
        <w:t>4</w:t>
      </w:r>
      <w:r w:rsidRPr="007116B0">
        <w:rPr>
          <w:b/>
          <w:bCs/>
        </w:rPr>
        <w:t>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5275DFEF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</w:t>
      </w:r>
      <w:r w:rsidR="00121F81">
        <w:rPr>
          <w:i/>
          <w:iCs/>
        </w:rPr>
        <w:t>dokumentacji konkursowej</w:t>
      </w:r>
      <w:r w:rsidRPr="001E5185">
        <w:rPr>
          <w:i/>
          <w:iCs/>
        </w:rPr>
        <w:t xml:space="preserve">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C153C" w14:textId="77777777" w:rsidR="005B4F20" w:rsidRDefault="005B4F20">
      <w:r>
        <w:separator/>
      </w:r>
    </w:p>
  </w:endnote>
  <w:endnote w:type="continuationSeparator" w:id="0">
    <w:p w14:paraId="0F215651" w14:textId="77777777" w:rsidR="005B4F20" w:rsidRDefault="005B4F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866545"/>
      <w:docPartObj>
        <w:docPartGallery w:val="Page Numbers (Bottom of Page)"/>
        <w:docPartUnique/>
      </w:docPartObj>
    </w:sdtPr>
    <w:sdtEndPr/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E73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DD824" w14:textId="77777777" w:rsidR="005B4F20" w:rsidRDefault="005B4F20">
      <w:r>
        <w:separator/>
      </w:r>
    </w:p>
  </w:footnote>
  <w:footnote w:type="continuationSeparator" w:id="0">
    <w:p w14:paraId="79C9B1E7" w14:textId="77777777" w:rsidR="005B4F20" w:rsidRDefault="005B4F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4FE54B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E33DCD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 w15:restartNumberingAfterBreak="0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407289">
    <w:abstractNumId w:val="0"/>
  </w:num>
  <w:num w:numId="2" w16cid:durableId="1924677925">
    <w:abstractNumId w:val="5"/>
  </w:num>
  <w:num w:numId="3" w16cid:durableId="605116307">
    <w:abstractNumId w:val="7"/>
  </w:num>
  <w:num w:numId="4" w16cid:durableId="1612401125">
    <w:abstractNumId w:val="8"/>
  </w:num>
  <w:num w:numId="5" w16cid:durableId="1642151574">
    <w:abstractNumId w:val="1"/>
  </w:num>
  <w:num w:numId="6" w16cid:durableId="73673581">
    <w:abstractNumId w:val="17"/>
  </w:num>
  <w:num w:numId="7" w16cid:durableId="922759888">
    <w:abstractNumId w:val="15"/>
  </w:num>
  <w:num w:numId="8" w16cid:durableId="1569532941">
    <w:abstractNumId w:val="6"/>
  </w:num>
  <w:num w:numId="9" w16cid:durableId="976450527">
    <w:abstractNumId w:val="4"/>
  </w:num>
  <w:num w:numId="10" w16cid:durableId="110052222">
    <w:abstractNumId w:val="3"/>
  </w:num>
  <w:num w:numId="11" w16cid:durableId="1112549181">
    <w:abstractNumId w:val="9"/>
  </w:num>
  <w:num w:numId="12" w16cid:durableId="1676111327">
    <w:abstractNumId w:val="12"/>
  </w:num>
  <w:num w:numId="13" w16cid:durableId="739794100">
    <w:abstractNumId w:val="13"/>
  </w:num>
  <w:num w:numId="14" w16cid:durableId="685836186">
    <w:abstractNumId w:val="2"/>
  </w:num>
  <w:num w:numId="15" w16cid:durableId="196898281">
    <w:abstractNumId w:val="10"/>
  </w:num>
  <w:num w:numId="16" w16cid:durableId="554583036">
    <w:abstractNumId w:val="14"/>
  </w:num>
  <w:num w:numId="17" w16cid:durableId="1713923847">
    <w:abstractNumId w:val="11"/>
  </w:num>
  <w:num w:numId="18" w16cid:durableId="6747731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noPunctuationKerning/>
  <w:characterSpacingControl w:val="doNotCompress"/>
  <w:hdrShapeDefaults>
    <o:shapedefaults v:ext="edit" spidmax="2050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I1NTY3NzczNTVS0lEKTi0uzszPAykwNKkFAL8KBzw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0F719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1F8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A618C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3526"/>
    <w:rsid w:val="001F507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544B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C6608"/>
    <w:rsid w:val="002D00AE"/>
    <w:rsid w:val="002D028A"/>
    <w:rsid w:val="002D0A54"/>
    <w:rsid w:val="002D1343"/>
    <w:rsid w:val="002D190F"/>
    <w:rsid w:val="002D2D77"/>
    <w:rsid w:val="002D2D90"/>
    <w:rsid w:val="002D465B"/>
    <w:rsid w:val="002D487D"/>
    <w:rsid w:val="002D6097"/>
    <w:rsid w:val="002D63E9"/>
    <w:rsid w:val="002E2618"/>
    <w:rsid w:val="002E39CA"/>
    <w:rsid w:val="002E538E"/>
    <w:rsid w:val="002E56DC"/>
    <w:rsid w:val="002F093E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286B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26FD"/>
    <w:rsid w:val="00333AA8"/>
    <w:rsid w:val="00334232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0A19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B6E48"/>
    <w:rsid w:val="003C027C"/>
    <w:rsid w:val="003C0A8C"/>
    <w:rsid w:val="003C0B36"/>
    <w:rsid w:val="003C1E3B"/>
    <w:rsid w:val="003C3F1B"/>
    <w:rsid w:val="003C49AA"/>
    <w:rsid w:val="003C528E"/>
    <w:rsid w:val="003C57CD"/>
    <w:rsid w:val="003D085A"/>
    <w:rsid w:val="003D1CD3"/>
    <w:rsid w:val="003D67CC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66C6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3B5"/>
    <w:rsid w:val="004158B5"/>
    <w:rsid w:val="004170F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06F1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4E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002C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8EA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60E2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0BF9"/>
    <w:rsid w:val="005B1DC4"/>
    <w:rsid w:val="005B1F49"/>
    <w:rsid w:val="005B4F20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1A02"/>
    <w:rsid w:val="005F5808"/>
    <w:rsid w:val="00600B2B"/>
    <w:rsid w:val="006049EA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9ED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CBB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2412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080"/>
    <w:rsid w:val="007A4B51"/>
    <w:rsid w:val="007A72AE"/>
    <w:rsid w:val="007B17EC"/>
    <w:rsid w:val="007B18CA"/>
    <w:rsid w:val="007B5195"/>
    <w:rsid w:val="007B6AE2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A6A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10D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6AA7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3EE0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2996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36D3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45A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5EBA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041A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53F"/>
    <w:rsid w:val="00B74A28"/>
    <w:rsid w:val="00B756E1"/>
    <w:rsid w:val="00B8354C"/>
    <w:rsid w:val="00B87796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2AC5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1F80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528B"/>
    <w:rsid w:val="00C969E5"/>
    <w:rsid w:val="00C97C57"/>
    <w:rsid w:val="00C97F27"/>
    <w:rsid w:val="00CA00A7"/>
    <w:rsid w:val="00CA1831"/>
    <w:rsid w:val="00CA275D"/>
    <w:rsid w:val="00CA2E32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17CC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1D9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CF778E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4269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5709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64DF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76C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1ED0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37FE8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4D90"/>
    <w:rsid w:val="00E77466"/>
    <w:rsid w:val="00E77B8C"/>
    <w:rsid w:val="00E77BFA"/>
    <w:rsid w:val="00E80E7A"/>
    <w:rsid w:val="00E819E3"/>
    <w:rsid w:val="00E83DFB"/>
    <w:rsid w:val="00E844A5"/>
    <w:rsid w:val="00E86B71"/>
    <w:rsid w:val="00E90E16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4E73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1837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1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498d"/>
    </o:shapedefaults>
    <o:shapelayout v:ext="edit">
      <o:idmap v:ext="edit" data="2"/>
    </o:shapelayout>
  </w:shapeDefaults>
  <w:decimalSymbol w:val=","/>
  <w:listSeparator w:val=";"/>
  <w14:docId w14:val="0946BA81"/>
  <w15:docId w15:val="{48B32C04-D401-4992-B9DE-04B363A25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66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lis@chemia.uj.edu.p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tokataliza.pl/opus-23-2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131083-1E58-4617-9601-2674E9211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</Template>
  <TotalTime>4</TotalTime>
  <Pages>2</Pages>
  <Words>420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501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Ewa Kuliś</cp:lastModifiedBy>
  <cp:revision>6</cp:revision>
  <cp:lastPrinted>2019-12-11T09:52:00Z</cp:lastPrinted>
  <dcterms:created xsi:type="dcterms:W3CDTF">2024-05-22T11:25:00Z</dcterms:created>
  <dcterms:modified xsi:type="dcterms:W3CDTF">2024-05-22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  <property fmtid="{D5CDD505-2E9C-101B-9397-08002B2CF9AE}" pid="3" name="GrammarlyDocumentId">
    <vt:lpwstr>8bcb3c9974748d79093f254920554ad61af003154328712d9873d5e1825e5938</vt:lpwstr>
  </property>
</Properties>
</file>